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40DD" w:rsidRPr="0005707B" w:rsidRDefault="005740DD" w:rsidP="005740DD">
      <w:pPr>
        <w:spacing w:after="0" w:line="240" w:lineRule="auto"/>
        <w:jc w:val="right"/>
        <w:rPr>
          <w:rFonts w:asciiTheme="majorHAnsi" w:hAnsiTheme="majorHAnsi"/>
        </w:rPr>
      </w:pPr>
      <w:r w:rsidRPr="005740DD">
        <w:object w:dxaOrig="9072" w:dyaOrig="5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75pt;height:25.5pt" o:ole="">
            <v:imagedata r:id="rId8" o:title=""/>
          </v:shape>
          <o:OLEObject Type="Embed" ProgID="Word.Document.12" ShapeID="_x0000_i1025" DrawAspect="Content" ObjectID="_1667130543" r:id="rId9"/>
        </w:object>
      </w:r>
      <w:r w:rsidRPr="005740DD">
        <w:rPr>
          <w:rFonts w:asciiTheme="majorHAnsi" w:hAnsiTheme="majorHAnsi"/>
        </w:rPr>
        <w:t xml:space="preserve"> </w:t>
      </w:r>
      <w:r w:rsidRPr="0005707B">
        <w:rPr>
          <w:rFonts w:asciiTheme="majorHAnsi" w:hAnsiTheme="majorHAnsi"/>
        </w:rPr>
        <w:t>Gdańsk,</w:t>
      </w:r>
      <w:r>
        <w:rPr>
          <w:rFonts w:asciiTheme="majorHAnsi" w:hAnsiTheme="majorHAnsi"/>
        </w:rPr>
        <w:t xml:space="preserve"> </w:t>
      </w:r>
      <w:r w:rsidR="005C2C7F">
        <w:rPr>
          <w:rFonts w:asciiTheme="majorHAnsi" w:hAnsiTheme="majorHAnsi"/>
        </w:rPr>
        <w:t>1</w:t>
      </w:r>
      <w:r w:rsidR="00921D7C">
        <w:rPr>
          <w:rFonts w:asciiTheme="majorHAnsi" w:hAnsiTheme="majorHAnsi"/>
        </w:rPr>
        <w:t>7</w:t>
      </w:r>
      <w:r>
        <w:rPr>
          <w:rFonts w:asciiTheme="majorHAnsi" w:hAnsiTheme="majorHAnsi"/>
        </w:rPr>
        <w:t>.</w:t>
      </w:r>
      <w:r w:rsidR="00AE3E31">
        <w:rPr>
          <w:rFonts w:asciiTheme="majorHAnsi" w:hAnsiTheme="majorHAnsi"/>
        </w:rPr>
        <w:t>11</w:t>
      </w:r>
      <w:r>
        <w:rPr>
          <w:rFonts w:asciiTheme="majorHAnsi" w:hAnsiTheme="majorHAnsi"/>
        </w:rPr>
        <w:t>.20</w:t>
      </w:r>
      <w:r w:rsidR="005C2C7F">
        <w:rPr>
          <w:rFonts w:asciiTheme="majorHAnsi" w:hAnsiTheme="majorHAnsi"/>
        </w:rPr>
        <w:t>20</w:t>
      </w:r>
      <w:r w:rsidRPr="0005707B">
        <w:rPr>
          <w:rFonts w:asciiTheme="majorHAnsi" w:hAnsiTheme="majorHAnsi"/>
        </w:rPr>
        <w:t xml:space="preserve"> r.</w:t>
      </w:r>
    </w:p>
    <w:p w:rsidR="005740DD" w:rsidRPr="0005707B" w:rsidRDefault="005740DD" w:rsidP="005740DD">
      <w:pPr>
        <w:spacing w:after="0" w:line="240" w:lineRule="auto"/>
        <w:jc w:val="right"/>
        <w:rPr>
          <w:rFonts w:asciiTheme="majorHAnsi" w:hAnsiTheme="majorHAnsi"/>
          <w:sz w:val="20"/>
        </w:rPr>
      </w:pPr>
      <w:r w:rsidRPr="0005707B">
        <w:rPr>
          <w:rFonts w:asciiTheme="majorHAnsi" w:hAnsiTheme="majorHAnsi"/>
          <w:sz w:val="20"/>
        </w:rPr>
        <w:t>(miejscowość, data)</w:t>
      </w:r>
    </w:p>
    <w:p w:rsidR="005740DD" w:rsidRPr="0005707B" w:rsidRDefault="005740DD" w:rsidP="005740DD">
      <w:pPr>
        <w:spacing w:after="0" w:line="240" w:lineRule="auto"/>
        <w:rPr>
          <w:rFonts w:asciiTheme="majorHAnsi" w:hAnsiTheme="majorHAnsi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 xml:space="preserve">ZAPYTANIE </w:t>
      </w:r>
      <w:r w:rsidRPr="00DC3FF9">
        <w:rPr>
          <w:rFonts w:asciiTheme="majorHAnsi" w:eastAsia="Calibri" w:hAnsiTheme="majorHAnsi" w:cs="Arial"/>
          <w:b/>
          <w:bCs/>
          <w:sz w:val="28"/>
          <w:szCs w:val="24"/>
        </w:rPr>
        <w:t xml:space="preserve">OFERTOWE nr </w:t>
      </w:r>
      <w:r w:rsidR="00AE3E31" w:rsidRPr="00DC3FF9">
        <w:rPr>
          <w:rFonts w:asciiTheme="majorHAnsi" w:eastAsia="Calibri" w:hAnsiTheme="majorHAnsi" w:cs="Arial"/>
          <w:b/>
          <w:bCs/>
          <w:sz w:val="28"/>
          <w:szCs w:val="24"/>
        </w:rPr>
        <w:t>12</w:t>
      </w:r>
      <w:r w:rsidR="00235B4B" w:rsidRPr="00DC3FF9">
        <w:rPr>
          <w:rFonts w:asciiTheme="majorHAnsi" w:eastAsia="Calibri" w:hAnsiTheme="majorHAnsi" w:cs="Arial"/>
          <w:b/>
          <w:bCs/>
          <w:sz w:val="28"/>
          <w:szCs w:val="24"/>
        </w:rPr>
        <w:t>/Zad 2</w:t>
      </w:r>
      <w:r w:rsidRPr="00DC3FF9">
        <w:rPr>
          <w:rFonts w:asciiTheme="majorHAnsi" w:eastAsia="Calibri" w:hAnsiTheme="majorHAnsi" w:cs="Arial"/>
          <w:b/>
          <w:bCs/>
          <w:sz w:val="28"/>
          <w:szCs w:val="24"/>
        </w:rPr>
        <w:t>/TECHM</w:t>
      </w:r>
      <w:r w:rsidR="001B119D" w:rsidRPr="00DC3FF9">
        <w:rPr>
          <w:rFonts w:asciiTheme="majorHAnsi" w:eastAsia="Calibri" w:hAnsiTheme="majorHAnsi" w:cs="Arial"/>
          <w:b/>
          <w:bCs/>
          <w:sz w:val="28"/>
          <w:szCs w:val="24"/>
        </w:rPr>
        <w:t>A</w:t>
      </w:r>
      <w:r w:rsidRPr="00DC3FF9">
        <w:rPr>
          <w:rFonts w:asciiTheme="majorHAnsi" w:eastAsia="Calibri" w:hAnsiTheme="majorHAnsi" w:cs="Arial"/>
          <w:b/>
          <w:bCs/>
          <w:sz w:val="28"/>
          <w:szCs w:val="24"/>
        </w:rPr>
        <w:t>TSTRATEG/20</w:t>
      </w:r>
      <w:r w:rsidR="00AE3E31" w:rsidRPr="00DC3FF9">
        <w:rPr>
          <w:rFonts w:asciiTheme="majorHAnsi" w:eastAsia="Calibri" w:hAnsiTheme="majorHAnsi" w:cs="Arial"/>
          <w:b/>
          <w:bCs/>
          <w:sz w:val="28"/>
          <w:szCs w:val="24"/>
        </w:rPr>
        <w:t>20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:rsidR="005740DD" w:rsidRPr="000F0E9D" w:rsidRDefault="005740DD" w:rsidP="005740DD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Times New Roman"/>
          <w:color w:val="FF0000"/>
          <w:sz w:val="16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6"/>
          <w:szCs w:val="26"/>
        </w:rPr>
        <w:t xml:space="preserve">dotyczące </w:t>
      </w:r>
      <w:r w:rsidRPr="0005707B">
        <w:rPr>
          <w:rFonts w:asciiTheme="majorHAnsi" w:eastAsia="Calibri" w:hAnsiTheme="majorHAnsi" w:cs="Times New Roman"/>
          <w:b/>
          <w:sz w:val="28"/>
          <w:szCs w:val="24"/>
        </w:rPr>
        <w:t xml:space="preserve">ZATRUDNIENIA NA </w:t>
      </w:r>
      <w:r w:rsidRPr="00AE3E31">
        <w:rPr>
          <w:rFonts w:asciiTheme="majorHAnsi" w:eastAsia="Calibri" w:hAnsiTheme="majorHAnsi" w:cs="Times New Roman"/>
          <w:b/>
          <w:sz w:val="28"/>
          <w:szCs w:val="24"/>
        </w:rPr>
        <w:t xml:space="preserve">STANOWISKU </w:t>
      </w:r>
      <w:r w:rsidR="000F0E9D" w:rsidRPr="00AE3E31">
        <w:rPr>
          <w:rFonts w:asciiTheme="majorHAnsi" w:eastAsia="Calibri" w:hAnsiTheme="majorHAnsi" w:cs="Times New Roman"/>
          <w:b/>
          <w:sz w:val="28"/>
          <w:szCs w:val="24"/>
        </w:rPr>
        <w:t>WYKONAWCA PROJEKTU</w:t>
      </w:r>
    </w:p>
    <w:p w:rsidR="005740DD" w:rsidRPr="00887A73" w:rsidRDefault="005740DD" w:rsidP="005740DD">
      <w:pPr>
        <w:autoSpaceDE w:val="0"/>
        <w:autoSpaceDN w:val="0"/>
        <w:adjustRightInd w:val="0"/>
        <w:spacing w:after="0"/>
        <w:jc w:val="center"/>
        <w:rPr>
          <w:rFonts w:asciiTheme="majorHAnsi" w:eastAsia="Calibri" w:hAnsiTheme="majorHAnsi" w:cs="Arial"/>
          <w:sz w:val="24"/>
          <w:szCs w:val="24"/>
        </w:rPr>
      </w:pPr>
    </w:p>
    <w:p w:rsidR="00887A73" w:rsidRDefault="00887A73" w:rsidP="00887A73">
      <w:pPr>
        <w:pStyle w:val="Stopka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la </w:t>
      </w:r>
      <w:r w:rsidRPr="00887A73">
        <w:rPr>
          <w:sz w:val="24"/>
          <w:szCs w:val="24"/>
        </w:rPr>
        <w:t>Projekt</w:t>
      </w:r>
      <w:r>
        <w:rPr>
          <w:sz w:val="24"/>
          <w:szCs w:val="24"/>
        </w:rPr>
        <w:t>u</w:t>
      </w:r>
      <w:r w:rsidRPr="00887A73">
        <w:rPr>
          <w:sz w:val="24"/>
          <w:szCs w:val="24"/>
        </w:rPr>
        <w:t xml:space="preserve"> pt. „Wielofunkcyjny materiał kompozytowy o właściwościach przeciwdrobnoustrojowych i pro-regeneracyjnych do odbudowy tkanki kostnej” </w:t>
      </w:r>
    </w:p>
    <w:p w:rsidR="00887A73" w:rsidRDefault="00887A73" w:rsidP="00066338">
      <w:pPr>
        <w:pStyle w:val="Stopka"/>
        <w:jc w:val="center"/>
        <w:rPr>
          <w:sz w:val="24"/>
          <w:szCs w:val="24"/>
        </w:rPr>
      </w:pPr>
      <w:r w:rsidRPr="00887A73">
        <w:rPr>
          <w:sz w:val="24"/>
          <w:szCs w:val="24"/>
        </w:rPr>
        <w:t>(akronim „</w:t>
      </w:r>
      <w:proofErr w:type="spellStart"/>
      <w:r w:rsidRPr="00887A73">
        <w:rPr>
          <w:sz w:val="24"/>
          <w:szCs w:val="24"/>
        </w:rPr>
        <w:t>GlassPoPep</w:t>
      </w:r>
      <w:proofErr w:type="spellEnd"/>
      <w:r w:rsidRPr="00887A73">
        <w:rPr>
          <w:sz w:val="24"/>
          <w:szCs w:val="24"/>
        </w:rPr>
        <w:t>”), realizowany w ramach Strategicznego Programu Badań Naukowych i Prac Rozwojowych „NOWOCZESNE TECHNOLOGIE MATERIAŁOWE” – TECHMATSTRATEG</w:t>
      </w:r>
    </w:p>
    <w:p w:rsidR="005740DD" w:rsidRPr="002F7E37" w:rsidRDefault="005740DD" w:rsidP="00887A73">
      <w:pPr>
        <w:pStyle w:val="Stopka"/>
        <w:jc w:val="center"/>
        <w:rPr>
          <w:rFonts w:asciiTheme="majorHAnsi" w:hAnsiTheme="majorHAnsi" w:cstheme="minorHAnsi"/>
          <w:sz w:val="24"/>
          <w:szCs w:val="24"/>
        </w:rPr>
      </w:pPr>
      <w:r w:rsidRPr="002F7E37">
        <w:rPr>
          <w:rFonts w:asciiTheme="majorHAnsi" w:eastAsia="Calibri" w:hAnsiTheme="majorHAnsi" w:cstheme="minorHAnsi"/>
          <w:sz w:val="24"/>
          <w:szCs w:val="24"/>
        </w:rPr>
        <w:t xml:space="preserve">umowa nr </w:t>
      </w:r>
      <w:r w:rsidR="00887A73" w:rsidRPr="002F7E37">
        <w:rPr>
          <w:rFonts w:asciiTheme="majorHAnsi" w:hAnsiTheme="majorHAnsi" w:cstheme="minorHAnsi"/>
          <w:sz w:val="24"/>
          <w:szCs w:val="24"/>
        </w:rPr>
        <w:t>TECHMATSTRATEG2/406384/7/NCBR/2019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 xml:space="preserve">ZAMAWIAJĄCY: 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 xml:space="preserve">Nazwa : </w:t>
      </w:r>
      <w:r w:rsidRPr="0005707B">
        <w:rPr>
          <w:rFonts w:asciiTheme="majorHAnsi" w:eastAsia="Calibri" w:hAnsiTheme="majorHAnsi" w:cs="Arial"/>
          <w:color w:val="000000"/>
          <w:sz w:val="24"/>
          <w:szCs w:val="24"/>
        </w:rPr>
        <w:t>Uniwersytet Gdański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 xml:space="preserve">Adres : </w:t>
      </w:r>
      <w:r w:rsidRPr="0005707B">
        <w:rPr>
          <w:rFonts w:asciiTheme="majorHAnsi" w:eastAsia="Calibri" w:hAnsiTheme="majorHAnsi" w:cs="Arial"/>
          <w:color w:val="000000"/>
          <w:sz w:val="24"/>
          <w:szCs w:val="24"/>
        </w:rPr>
        <w:t>ul. Jana Bażyńskiego 8, 80-309 Gdańsk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>NIP: 584-020-32-39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color w:val="000000"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:rsidR="005740DD" w:rsidRDefault="005740DD" w:rsidP="005740DD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>SZCZEGÓŁOWY OPIS PRZEDMIOTU ZAMÓWIENIA z uwzględnieniem specyfikacji:</w:t>
      </w:r>
    </w:p>
    <w:p w:rsidR="00A4070E" w:rsidRPr="008640A9" w:rsidRDefault="00A4070E" w:rsidP="00A4070E">
      <w:pPr>
        <w:pStyle w:val="Akapitzlist"/>
        <w:numPr>
          <w:ilvl w:val="0"/>
          <w:numId w:val="36"/>
        </w:numPr>
        <w:spacing w:after="0" w:line="240" w:lineRule="auto"/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</w:pPr>
      <w:r w:rsidRP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>Optymalizacja procesu syntezy peptydów</w:t>
      </w:r>
      <w:r w:rsid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 xml:space="preserve"> tworzących fibryle</w:t>
      </w:r>
      <w:r w:rsidRP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 xml:space="preserve"> o </w:t>
      </w:r>
      <w:r w:rsid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 xml:space="preserve">zadanej </w:t>
      </w:r>
      <w:r w:rsidRP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 xml:space="preserve">sekwencji </w:t>
      </w:r>
      <w:r w:rsid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 xml:space="preserve">aminokwasowej </w:t>
      </w:r>
      <w:r w:rsidRPr="008640A9">
        <w:rPr>
          <w:rFonts w:asciiTheme="majorHAnsi" w:eastAsia="Times New Roman" w:hAnsiTheme="majorHAnsi"/>
          <w:snapToGrid w:val="0"/>
          <w:color w:val="000000" w:themeColor="text1"/>
          <w:sz w:val="24"/>
          <w:szCs w:val="24"/>
          <w:lang w:eastAsia="pl-PL"/>
        </w:rPr>
        <w:t>na dużą skalę.</w:t>
      </w:r>
    </w:p>
    <w:p w:rsidR="002F7E37" w:rsidRPr="008640A9" w:rsidRDefault="00887A73" w:rsidP="002F7E37">
      <w:pPr>
        <w:pStyle w:val="Akapitzlist"/>
        <w:numPr>
          <w:ilvl w:val="0"/>
          <w:numId w:val="36"/>
        </w:numPr>
        <w:spacing w:line="360" w:lineRule="auto"/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</w:pPr>
      <w:r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Forma zatrudnienia: umowa zlecenie</w:t>
      </w:r>
      <w:r w:rsidR="00514C4E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 xml:space="preserve"> na okres od 01.</w:t>
      </w:r>
      <w:r w:rsidR="00AE3E31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12</w:t>
      </w:r>
      <w:r w:rsidR="00514C4E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20</w:t>
      </w:r>
      <w:r w:rsidR="000F0E9D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20</w:t>
      </w:r>
      <w:r w:rsidR="00514C4E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 xml:space="preserve"> do 3</w:t>
      </w:r>
      <w:r w:rsidR="00DC3FF9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0</w:t>
      </w:r>
      <w:r w:rsidR="00514C4E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</w:t>
      </w:r>
      <w:r w:rsidR="00AE3E31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0</w:t>
      </w:r>
      <w:r w:rsidR="00DC3FF9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6</w:t>
      </w:r>
      <w:r w:rsidR="00514C4E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202</w:t>
      </w:r>
      <w:r w:rsidR="00AE3E31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1</w:t>
      </w:r>
    </w:p>
    <w:p w:rsidR="000E40CC" w:rsidRPr="008640A9" w:rsidRDefault="000E40CC" w:rsidP="000E40CC">
      <w:pPr>
        <w:pStyle w:val="Akapitzlist"/>
        <w:numPr>
          <w:ilvl w:val="0"/>
          <w:numId w:val="36"/>
        </w:numPr>
        <w:spacing w:line="360" w:lineRule="auto"/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</w:pPr>
      <w:r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 xml:space="preserve">Data rozpoczęcia pracy: </w:t>
      </w:r>
      <w:r w:rsidR="008E7102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03</w:t>
      </w:r>
      <w:r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</w:t>
      </w:r>
      <w:r w:rsidR="00AE3E31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12</w:t>
      </w:r>
      <w:r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20</w:t>
      </w:r>
      <w:r w:rsidR="000F0E9D" w:rsidRPr="008640A9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20</w:t>
      </w:r>
      <w:bookmarkStart w:id="0" w:name="_GoBack"/>
      <w:bookmarkEnd w:id="0"/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>KRYTERIA OCENY OFERTY:</w:t>
      </w:r>
    </w:p>
    <w:p w:rsidR="005740DD" w:rsidRPr="0005707B" w:rsidRDefault="005740DD" w:rsidP="005740DD">
      <w:pPr>
        <w:numPr>
          <w:ilvl w:val="0"/>
          <w:numId w:val="34"/>
        </w:numPr>
        <w:spacing w:after="0" w:line="240" w:lineRule="auto"/>
        <w:jc w:val="both"/>
        <w:rPr>
          <w:rFonts w:asciiTheme="majorHAnsi" w:eastAsia="Calibri" w:hAnsiTheme="majorHAnsi" w:cs="Times New Roman"/>
          <w:sz w:val="24"/>
          <w:szCs w:val="24"/>
        </w:rPr>
      </w:pPr>
      <w:r w:rsidRPr="0005707B">
        <w:rPr>
          <w:rFonts w:asciiTheme="majorHAnsi" w:eastAsia="Calibri" w:hAnsiTheme="majorHAnsi" w:cs="Times New Roman"/>
          <w:sz w:val="24"/>
          <w:szCs w:val="24"/>
        </w:rPr>
        <w:t>cena usługi w wymiarze miesięcznym (brutto) – 100%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>KRYTERIUM WYBORU OFERTY JEST CENA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:rsidR="005740DD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 xml:space="preserve">WYMOGI FORMALNE: </w:t>
      </w:r>
    </w:p>
    <w:p w:rsidR="00B7714E" w:rsidRDefault="00B7714E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:rsidR="00B7714E" w:rsidRPr="00B7714E" w:rsidRDefault="00B7714E" w:rsidP="00B7714E">
      <w:pPr>
        <w:pStyle w:val="Akapitzlist"/>
        <w:numPr>
          <w:ilvl w:val="0"/>
          <w:numId w:val="39"/>
        </w:numPr>
        <w:suppressAutoHyphens/>
        <w:autoSpaceDE w:val="0"/>
        <w:autoSpaceDN w:val="0"/>
        <w:adjustRightInd w:val="0"/>
        <w:spacing w:after="0"/>
        <w:contextualSpacing w:val="0"/>
        <w:jc w:val="both"/>
        <w:rPr>
          <w:rFonts w:asciiTheme="majorHAnsi" w:eastAsia="Calibri" w:hAnsiTheme="majorHAnsi" w:cs="Arial"/>
          <w:sz w:val="24"/>
          <w:szCs w:val="24"/>
        </w:rPr>
      </w:pPr>
      <w:r w:rsidRPr="00B7714E">
        <w:rPr>
          <w:rFonts w:asciiTheme="majorHAnsi" w:hAnsiTheme="majorHAnsi" w:cs="Arial"/>
          <w:sz w:val="24"/>
          <w:szCs w:val="24"/>
        </w:rPr>
        <w:t>Osoba składająca ofertę powinna posiadać co najmniej wykształcenie średnie</w:t>
      </w:r>
      <w:r>
        <w:rPr>
          <w:rFonts w:asciiTheme="majorHAnsi" w:hAnsiTheme="majorHAnsi" w:cs="Arial"/>
          <w:sz w:val="24"/>
          <w:szCs w:val="24"/>
        </w:rPr>
        <w:t xml:space="preserve"> zawodowe o profilu </w:t>
      </w:r>
      <w:r w:rsidRPr="00B7714E">
        <w:rPr>
          <w:rFonts w:asciiTheme="majorHAnsi" w:hAnsiTheme="majorHAnsi" w:cs="Arial"/>
          <w:sz w:val="24"/>
          <w:szCs w:val="24"/>
        </w:rPr>
        <w:t>chemiczny</w:t>
      </w:r>
      <w:r>
        <w:rPr>
          <w:rFonts w:asciiTheme="majorHAnsi" w:hAnsiTheme="majorHAnsi" w:cs="Arial"/>
          <w:sz w:val="24"/>
          <w:szCs w:val="24"/>
        </w:rPr>
        <w:t>m</w:t>
      </w:r>
      <w:r w:rsidRPr="00B7714E">
        <w:rPr>
          <w:rFonts w:asciiTheme="majorHAnsi" w:hAnsiTheme="majorHAnsi" w:cs="Arial"/>
          <w:sz w:val="24"/>
          <w:szCs w:val="24"/>
        </w:rPr>
        <w:t xml:space="preserve"> bądź wyższe kierunkowe</w:t>
      </w:r>
    </w:p>
    <w:p w:rsidR="00B7714E" w:rsidRDefault="00B7714E" w:rsidP="00B7714E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Cs/>
          <w:sz w:val="24"/>
          <w:szCs w:val="24"/>
        </w:rPr>
      </w:pPr>
      <w:r w:rsidRPr="00B7714E">
        <w:rPr>
          <w:rFonts w:asciiTheme="majorHAnsi" w:eastAsia="Calibri" w:hAnsiTheme="majorHAnsi" w:cs="Arial"/>
          <w:bCs/>
          <w:sz w:val="24"/>
          <w:szCs w:val="24"/>
        </w:rPr>
        <w:t>Osoba składająca ofertę powinna mieć co najmniej roczne doświadczenie w pracy w laboratorium chemicznym</w:t>
      </w:r>
      <w:r w:rsidR="000F0E9D">
        <w:rPr>
          <w:rFonts w:asciiTheme="majorHAnsi" w:eastAsia="Calibri" w:hAnsiTheme="majorHAnsi" w:cs="Arial"/>
          <w:bCs/>
          <w:sz w:val="24"/>
          <w:szCs w:val="24"/>
        </w:rPr>
        <w:t xml:space="preserve"> i pracy badawczej</w:t>
      </w:r>
    </w:p>
    <w:p w:rsidR="00B7714E" w:rsidRPr="00B7714E" w:rsidRDefault="00B7714E" w:rsidP="000E1D70">
      <w:pPr>
        <w:pStyle w:val="Akapitzlist"/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Cs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t xml:space="preserve">Oferta powinna zawierać 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lastRenderedPageBreak/>
        <w:t>1) Pełną nazwę oferenta oraz adres lub siedzibę.</w:t>
      </w:r>
    </w:p>
    <w:p w:rsidR="005740DD" w:rsidRPr="0005707B" w:rsidRDefault="000E1D70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 xml:space="preserve">2) Opis doświadczenia zawodowego </w:t>
      </w:r>
    </w:p>
    <w:p w:rsidR="005740DD" w:rsidRPr="0005707B" w:rsidRDefault="000E1D70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>3</w:t>
      </w:r>
      <w:r w:rsidR="005740DD" w:rsidRPr="0005707B">
        <w:rPr>
          <w:rFonts w:asciiTheme="majorHAnsi" w:eastAsia="Calibri" w:hAnsiTheme="majorHAnsi" w:cs="Arial"/>
          <w:sz w:val="24"/>
          <w:szCs w:val="24"/>
        </w:rPr>
        <w:t>) Dane osoby uprawnionej do kontaktu w imieniu Wykonawcy (imię, nazwisko, telefon, e-mail).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t xml:space="preserve">3) Wycenę  zamówienia: 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t>cenę brutto ...................................zł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t>(słownie)................................................................................................................................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>SPOSÓB I TERMIN ZŁOŻENIA OFERTY: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t xml:space="preserve">Oferta powinna być sporządzona w języku polskim i podpisana przez osobę upoważnioną. Podpisany skan oferty powinien zostać przesłany na adres mailowy: </w:t>
      </w:r>
      <w:hyperlink r:id="rId10" w:history="1">
        <w:r w:rsidR="00887A73">
          <w:rPr>
            <w:rStyle w:val="Hipercze"/>
            <w:b/>
            <w:bCs/>
          </w:rPr>
          <w:t>s.rodziewicz-motowidlo@ug.edu.pl</w:t>
        </w:r>
      </w:hyperlink>
      <w:r>
        <w:rPr>
          <w:rFonts w:asciiTheme="majorHAnsi" w:hAnsiTheme="majorHAnsi"/>
          <w:sz w:val="24"/>
          <w:szCs w:val="24"/>
        </w:rPr>
        <w:t xml:space="preserve"> </w:t>
      </w:r>
      <w:r w:rsidRPr="0005707B">
        <w:rPr>
          <w:rFonts w:asciiTheme="majorHAnsi" w:eastAsia="Calibri" w:hAnsiTheme="majorHAnsi" w:cs="Arial"/>
          <w:sz w:val="24"/>
          <w:szCs w:val="24"/>
        </w:rPr>
        <w:t xml:space="preserve">lub złożony </w:t>
      </w:r>
      <w:r w:rsidRPr="002573EA">
        <w:rPr>
          <w:rFonts w:asciiTheme="majorHAnsi" w:eastAsia="Calibri" w:hAnsiTheme="majorHAnsi" w:cs="Arial"/>
          <w:sz w:val="24"/>
          <w:szCs w:val="24"/>
        </w:rPr>
        <w:t>w pok</w:t>
      </w:r>
      <w:r w:rsidR="00887A73" w:rsidRPr="002573EA">
        <w:rPr>
          <w:rFonts w:asciiTheme="majorHAnsi" w:eastAsia="Calibri" w:hAnsiTheme="majorHAnsi" w:cs="Arial"/>
          <w:sz w:val="24"/>
          <w:szCs w:val="24"/>
        </w:rPr>
        <w:t xml:space="preserve">. </w:t>
      </w:r>
      <w:r w:rsidR="002573EA" w:rsidRPr="002573EA">
        <w:rPr>
          <w:rFonts w:asciiTheme="majorHAnsi" w:eastAsia="Calibri" w:hAnsiTheme="majorHAnsi" w:cs="Arial"/>
          <w:sz w:val="24"/>
          <w:szCs w:val="24"/>
        </w:rPr>
        <w:t>A122</w:t>
      </w:r>
      <w:r w:rsidRPr="0005707B">
        <w:rPr>
          <w:rFonts w:asciiTheme="majorHAnsi" w:eastAsia="Calibri" w:hAnsiTheme="majorHAnsi" w:cs="Arial"/>
          <w:sz w:val="24"/>
          <w:szCs w:val="24"/>
        </w:rPr>
        <w:t xml:space="preserve"> Wydział Chemii UG, ul. Wita Stwosza 63, 80-308 Gdańsk.</w:t>
      </w:r>
    </w:p>
    <w:p w:rsidR="005740DD" w:rsidRPr="0005707B" w:rsidRDefault="005740DD" w:rsidP="005740DD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b/>
          <w:bCs/>
          <w:sz w:val="24"/>
          <w:szCs w:val="24"/>
        </w:rPr>
      </w:pPr>
    </w:p>
    <w:p w:rsidR="00C5218E" w:rsidRDefault="00C5218E" w:rsidP="00C5218E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 xml:space="preserve">Ofertę prosimy wraz z CV złożyć/wysłać do 14 dni od dnia publikacji oferty na stronie </w:t>
      </w:r>
      <w:r w:rsidR="00D976B1" w:rsidRPr="0032411B">
        <w:rPr>
          <w:rFonts w:asciiTheme="majorHAnsi" w:eastAsia="Calibri" w:hAnsiTheme="majorHAnsi" w:cs="Arial"/>
          <w:b/>
          <w:bCs/>
          <w:color w:val="000000" w:themeColor="text1"/>
          <w:sz w:val="24"/>
          <w:szCs w:val="24"/>
        </w:rPr>
        <w:t xml:space="preserve">www.glasspopep.pl </w:t>
      </w:r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>(</w:t>
      </w:r>
      <w:proofErr w:type="spellStart"/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>t.j</w:t>
      </w:r>
      <w:proofErr w:type="spellEnd"/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 xml:space="preserve">. do dnia </w:t>
      </w:r>
      <w:r w:rsidR="008E7102">
        <w:rPr>
          <w:rFonts w:asciiTheme="majorHAnsi" w:eastAsia="Calibri" w:hAnsiTheme="majorHAnsi" w:cs="Arial"/>
          <w:b/>
          <w:bCs/>
          <w:sz w:val="24"/>
          <w:szCs w:val="24"/>
        </w:rPr>
        <w:t>1</w:t>
      </w:r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>.</w:t>
      </w:r>
      <w:r w:rsidR="008E7102">
        <w:rPr>
          <w:rFonts w:asciiTheme="majorHAnsi" w:eastAsia="Calibri" w:hAnsiTheme="majorHAnsi" w:cs="Arial"/>
          <w:b/>
          <w:bCs/>
          <w:sz w:val="24"/>
          <w:szCs w:val="24"/>
        </w:rPr>
        <w:t>12</w:t>
      </w:r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>.20</w:t>
      </w:r>
      <w:r w:rsidR="000F0E9D">
        <w:rPr>
          <w:rFonts w:asciiTheme="majorHAnsi" w:eastAsia="Calibri" w:hAnsiTheme="majorHAnsi" w:cs="Arial"/>
          <w:b/>
          <w:bCs/>
          <w:sz w:val="24"/>
          <w:szCs w:val="24"/>
        </w:rPr>
        <w:t>20</w:t>
      </w:r>
      <w:r w:rsidRPr="0032411B">
        <w:rPr>
          <w:rFonts w:asciiTheme="majorHAnsi" w:eastAsia="Calibri" w:hAnsiTheme="majorHAnsi" w:cs="Arial"/>
          <w:b/>
          <w:bCs/>
          <w:sz w:val="24"/>
          <w:szCs w:val="24"/>
        </w:rPr>
        <w:t xml:space="preserve"> r. do godz. 16.00) mailowo lub złożyć osobiście pok. A122 Wydział Chemii UG, ul. Wita Stwosza 63, 80-308 Gdańsk.</w:t>
      </w:r>
    </w:p>
    <w:p w:rsidR="00C5218E" w:rsidRPr="00374A5B" w:rsidRDefault="00C5218E" w:rsidP="00C5218E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:rsidR="005740DD" w:rsidRPr="0005707B" w:rsidRDefault="005740DD" w:rsidP="005740DD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Cs/>
          <w:sz w:val="24"/>
          <w:szCs w:val="24"/>
        </w:rPr>
        <w:t xml:space="preserve">Osoba do kontaktu w imieniu Zamawiającego: </w:t>
      </w:r>
      <w:r w:rsidR="00887A73">
        <w:rPr>
          <w:rFonts w:asciiTheme="majorHAnsi" w:eastAsia="Calibri" w:hAnsiTheme="majorHAnsi" w:cs="Arial"/>
          <w:b/>
          <w:bCs/>
          <w:sz w:val="24"/>
          <w:szCs w:val="24"/>
        </w:rPr>
        <w:t>Sylwia Rodziewicz-Motowidło</w:t>
      </w: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 xml:space="preserve">, tel. </w:t>
      </w:r>
      <w:r w:rsidR="00887A73">
        <w:rPr>
          <w:rFonts w:asciiTheme="majorHAnsi" w:eastAsia="Calibri" w:hAnsiTheme="majorHAnsi" w:cs="Arial"/>
          <w:b/>
          <w:bCs/>
          <w:sz w:val="24"/>
          <w:szCs w:val="24"/>
        </w:rPr>
        <w:t>58 523 50 37</w:t>
      </w: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 xml:space="preserve">, </w:t>
      </w:r>
      <w:r w:rsidRPr="0005707B">
        <w:rPr>
          <w:rFonts w:asciiTheme="majorHAnsi" w:eastAsia="Calibri" w:hAnsiTheme="majorHAnsi" w:cs="Arial"/>
          <w:bCs/>
          <w:sz w:val="24"/>
          <w:szCs w:val="24"/>
        </w:rPr>
        <w:t>e-mail</w:t>
      </w:r>
      <w:r w:rsidRPr="0005707B">
        <w:rPr>
          <w:rFonts w:asciiTheme="majorHAnsi" w:eastAsia="Calibri" w:hAnsiTheme="majorHAnsi" w:cs="Arial"/>
          <w:sz w:val="24"/>
          <w:szCs w:val="24"/>
        </w:rPr>
        <w:t xml:space="preserve">: </w:t>
      </w:r>
      <w:hyperlink r:id="rId11" w:history="1">
        <w:r w:rsidR="00887A73">
          <w:rPr>
            <w:rStyle w:val="Hipercze"/>
            <w:b/>
            <w:bCs/>
          </w:rPr>
          <w:t>s.rodziewicz-motowidlo@ug.edu.pl</w:t>
        </w:r>
      </w:hyperlink>
    </w:p>
    <w:p w:rsidR="005740DD" w:rsidRPr="00D50B2E" w:rsidRDefault="005740DD" w:rsidP="005740DD">
      <w:pPr>
        <w:adjustRightInd w:val="0"/>
        <w:spacing w:before="100" w:beforeAutospacing="1"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Times New Roman" w:hAnsiTheme="majorHAnsi" w:cs="Arial"/>
          <w:bCs/>
          <w:color w:val="101010"/>
          <w:sz w:val="24"/>
          <w:szCs w:val="24"/>
          <w:lang w:eastAsia="pl-PL"/>
        </w:rPr>
        <w:t>Zamawiający informuj</w:t>
      </w:r>
      <w:r w:rsidR="004602E5">
        <w:rPr>
          <w:rFonts w:asciiTheme="majorHAnsi" w:eastAsia="Times New Roman" w:hAnsiTheme="majorHAnsi" w:cs="Arial"/>
          <w:bCs/>
          <w:color w:val="101010"/>
          <w:sz w:val="24"/>
          <w:szCs w:val="24"/>
          <w:lang w:eastAsia="pl-PL"/>
        </w:rPr>
        <w:t xml:space="preserve">e, że wynagrodzenie będzie </w:t>
      </w:r>
      <w:r w:rsidRPr="0005707B">
        <w:rPr>
          <w:rFonts w:asciiTheme="majorHAnsi" w:eastAsia="Times New Roman" w:hAnsiTheme="majorHAnsi" w:cs="Arial"/>
          <w:bCs/>
          <w:color w:val="101010"/>
          <w:sz w:val="24"/>
          <w:szCs w:val="24"/>
          <w:lang w:eastAsia="pl-PL"/>
        </w:rPr>
        <w:t>finansowane przez Narodowe Centrum Badań i Rozwoju w ramach programu strategicznego</w:t>
      </w:r>
      <w:r w:rsidR="00887A73">
        <w:rPr>
          <w:rFonts w:asciiTheme="majorHAnsi" w:eastAsia="Times New Roman" w:hAnsiTheme="majorHAnsi" w:cs="Arial"/>
          <w:bCs/>
          <w:color w:val="101010"/>
          <w:sz w:val="24"/>
          <w:szCs w:val="24"/>
          <w:lang w:eastAsia="pl-PL"/>
        </w:rPr>
        <w:t xml:space="preserve"> </w:t>
      </w:r>
      <w:r w:rsidR="00887A73" w:rsidRPr="00887A73">
        <w:rPr>
          <w:sz w:val="24"/>
          <w:szCs w:val="24"/>
        </w:rPr>
        <w:t>„NOWOCZESNE TECHNOLOGIE MATERIAŁOWE” – TECHMATSTRATEG</w:t>
      </w:r>
      <w:r w:rsidR="00887A73">
        <w:rPr>
          <w:sz w:val="24"/>
          <w:szCs w:val="24"/>
        </w:rPr>
        <w:t>.</w:t>
      </w:r>
    </w:p>
    <w:p w:rsidR="00767A99" w:rsidRPr="001F546C" w:rsidRDefault="00767A99" w:rsidP="00C530F9">
      <w:pPr>
        <w:pStyle w:val="Akapitzlist"/>
        <w:ind w:left="360"/>
      </w:pPr>
    </w:p>
    <w:sectPr w:rsidR="00767A99" w:rsidRPr="001F546C" w:rsidSect="004B1B9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617A" w:rsidRDefault="0058617A" w:rsidP="000354D3">
      <w:pPr>
        <w:spacing w:after="0" w:line="240" w:lineRule="auto"/>
      </w:pPr>
      <w:r>
        <w:separator/>
      </w:r>
    </w:p>
  </w:endnote>
  <w:endnote w:type="continuationSeparator" w:id="0">
    <w:p w:rsidR="0058617A" w:rsidRDefault="0058617A" w:rsidP="00035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CC" w:rsidRDefault="000E40C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3179" w:rsidRPr="002F3179" w:rsidRDefault="002F3179" w:rsidP="001E215F">
    <w:pPr>
      <w:pStyle w:val="Stopka"/>
      <w:jc w:val="center"/>
      <w:rPr>
        <w:sz w:val="18"/>
      </w:rPr>
    </w:pPr>
    <w:r w:rsidRPr="002F3179">
      <w:rPr>
        <w:sz w:val="18"/>
      </w:rPr>
      <w:t>Projekt pt. „Wielofunkcyjny materiał kompozytowy o właściwościach przeciwdrobnoustrojowych i pro-regeneracyjnych do odbudowy tkanki kostnej” (akronim „</w:t>
    </w:r>
    <w:proofErr w:type="spellStart"/>
    <w:r w:rsidRPr="002F3179">
      <w:rPr>
        <w:sz w:val="18"/>
      </w:rPr>
      <w:t>GlassPoPep</w:t>
    </w:r>
    <w:proofErr w:type="spellEnd"/>
    <w:r w:rsidRPr="002F3179">
      <w:rPr>
        <w:sz w:val="18"/>
      </w:rPr>
      <w:t xml:space="preserve">”), realizowany w ramach </w:t>
    </w:r>
    <w:r w:rsidR="001E215F">
      <w:rPr>
        <w:sz w:val="18"/>
        <w:szCs w:val="18"/>
      </w:rPr>
      <w:t>Strategicznego Programu Badań Naukowych i Prac Rozwojowych „NOWOCZESNE TECHNOLOGIE MATERIAŁOWE” – TECHMATSTRATEG</w:t>
    </w:r>
  </w:p>
  <w:p w:rsidR="00824130" w:rsidRPr="000E40CC" w:rsidRDefault="000E40CC" w:rsidP="000E40CC">
    <w:pPr>
      <w:spacing w:after="120" w:line="240" w:lineRule="auto"/>
      <w:jc w:val="center"/>
      <w:rPr>
        <w:sz w:val="18"/>
        <w:szCs w:val="18"/>
      </w:rPr>
    </w:pPr>
    <w:r w:rsidRPr="00C65857">
      <w:rPr>
        <w:sz w:val="18"/>
        <w:szCs w:val="18"/>
      </w:rPr>
      <w:t>umowa nr TECHMATSTRATEG2/406384/NCBR/2019 (</w:t>
    </w:r>
    <w:proofErr w:type="spellStart"/>
    <w:r w:rsidRPr="00C65857">
      <w:rPr>
        <w:sz w:val="18"/>
        <w:szCs w:val="18"/>
      </w:rPr>
      <w:t>GlasPoPep</w:t>
    </w:r>
    <w:proofErr w:type="spellEnd"/>
    <w:r w:rsidRPr="00C65857">
      <w:rPr>
        <w:sz w:val="18"/>
        <w:szCs w:val="18"/>
      </w:rPr>
      <w:t>)</w:t>
    </w:r>
    <w:r>
      <w:rPr>
        <w:sz w:val="18"/>
        <w:szCs w:val="18"/>
      </w:rPr>
      <w:t xml:space="preserve"> </w:t>
    </w:r>
    <w:r w:rsidRPr="00C65857">
      <w:rPr>
        <w:sz w:val="18"/>
        <w:szCs w:val="18"/>
      </w:rPr>
      <w:t>z dnia 04.07.2019r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CC" w:rsidRDefault="000E40C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617A" w:rsidRDefault="0058617A" w:rsidP="000354D3">
      <w:pPr>
        <w:spacing w:after="0" w:line="240" w:lineRule="auto"/>
      </w:pPr>
      <w:r>
        <w:separator/>
      </w:r>
    </w:p>
  </w:footnote>
  <w:footnote w:type="continuationSeparator" w:id="0">
    <w:p w:rsidR="0058617A" w:rsidRDefault="0058617A" w:rsidP="00035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CC" w:rsidRDefault="000E40C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130" w:rsidRPr="00694BDB" w:rsidRDefault="00694BDB" w:rsidP="00694BDB">
    <w:pPr>
      <w:rPr>
        <w:rFonts w:ascii="Calibri" w:eastAsia="Calibri" w:hAnsi="Calibri" w:cs="Times New Roman"/>
      </w:rPr>
    </w:pPr>
    <w:bookmarkStart w:id="1" w:name="_Hlk532209257"/>
    <w:bookmarkStart w:id="2" w:name="_Hlk532209258"/>
    <w:bookmarkStart w:id="3" w:name="_Hlk532209621"/>
    <w:bookmarkStart w:id="4" w:name="_Hlk532209622"/>
    <w:bookmarkStart w:id="5" w:name="_Hlk532209647"/>
    <w:bookmarkStart w:id="6" w:name="_Hlk532209648"/>
    <w:bookmarkStart w:id="7" w:name="_Hlk532210405"/>
    <w:bookmarkStart w:id="8" w:name="_Hlk532210406"/>
    <w:bookmarkStart w:id="9" w:name="_Hlk532210424"/>
    <w:bookmarkStart w:id="10" w:name="_Hlk532210425"/>
    <w:r w:rsidRPr="002C42F1">
      <w:rPr>
        <w:rFonts w:ascii="Calibri" w:eastAsia="Calibri" w:hAnsi="Calibri" w:cs="Times New Roman"/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4129917</wp:posOffset>
          </wp:positionH>
          <wp:positionV relativeFrom="margin">
            <wp:posOffset>-970858</wp:posOffset>
          </wp:positionV>
          <wp:extent cx="1555115" cy="575945"/>
          <wp:effectExtent l="0" t="0" r="698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511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C42F1">
      <w:rPr>
        <w:rFonts w:ascii="Calibri" w:eastAsia="Calibri" w:hAnsi="Calibri" w:cs="Times New Roman"/>
        <w:noProof/>
        <w:lang w:eastAsia="pl-PL"/>
      </w:rPr>
      <w:drawing>
        <wp:inline distT="0" distB="0" distL="0" distR="0">
          <wp:extent cx="1071349" cy="401756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07009" cy="4151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228DD">
      <w:rPr>
        <w:rFonts w:ascii="Calibri" w:eastAsia="Calibri" w:hAnsi="Calibri" w:cs="Times New Roman"/>
      </w:rPr>
      <w:t xml:space="preserve">                                    </w:t>
    </w:r>
    <w:r w:rsidRPr="002C42F1">
      <w:rPr>
        <w:rFonts w:ascii="Calibri" w:eastAsia="Calibri" w:hAnsi="Calibri" w:cs="Times New Roman"/>
        <w:noProof/>
        <w:lang w:eastAsia="pl-PL"/>
      </w:rPr>
      <w:drawing>
        <wp:inline distT="0" distB="0" distL="0" distR="0">
          <wp:extent cx="851700" cy="708954"/>
          <wp:effectExtent l="0" t="0" r="5715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3417" cy="7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CC" w:rsidRDefault="000E40C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0E89"/>
    <w:multiLevelType w:val="hybridMultilevel"/>
    <w:tmpl w:val="5FE07326"/>
    <w:lvl w:ilvl="0" w:tplc="3B708AF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66076"/>
    <w:multiLevelType w:val="hybridMultilevel"/>
    <w:tmpl w:val="C7EADCC8"/>
    <w:lvl w:ilvl="0" w:tplc="59627190">
      <w:start w:val="4"/>
      <w:numFmt w:val="decimal"/>
      <w:lvlText w:val="%1."/>
      <w:lvlJc w:val="left"/>
      <w:pPr>
        <w:ind w:left="144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312BD"/>
    <w:multiLevelType w:val="hybridMultilevel"/>
    <w:tmpl w:val="6D84D0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D18FA"/>
    <w:multiLevelType w:val="hybridMultilevel"/>
    <w:tmpl w:val="8BCCAD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253BE3"/>
    <w:multiLevelType w:val="hybridMultilevel"/>
    <w:tmpl w:val="6D5E22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C4D3F"/>
    <w:multiLevelType w:val="hybridMultilevel"/>
    <w:tmpl w:val="5FE07326"/>
    <w:lvl w:ilvl="0" w:tplc="3B708AF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001E1"/>
    <w:multiLevelType w:val="hybridMultilevel"/>
    <w:tmpl w:val="8772918C"/>
    <w:lvl w:ilvl="0" w:tplc="04150017">
      <w:start w:val="1"/>
      <w:numFmt w:val="lowerLetter"/>
      <w:lvlText w:val="%1)"/>
      <w:lvlJc w:val="left"/>
      <w:pPr>
        <w:ind w:left="1492" w:hanging="360"/>
      </w:pPr>
    </w:lvl>
    <w:lvl w:ilvl="1" w:tplc="04150019" w:tentative="1">
      <w:start w:val="1"/>
      <w:numFmt w:val="lowerLetter"/>
      <w:lvlText w:val="%2."/>
      <w:lvlJc w:val="left"/>
      <w:pPr>
        <w:ind w:left="2212" w:hanging="360"/>
      </w:pPr>
    </w:lvl>
    <w:lvl w:ilvl="2" w:tplc="0415001B" w:tentative="1">
      <w:start w:val="1"/>
      <w:numFmt w:val="lowerRoman"/>
      <w:lvlText w:val="%3."/>
      <w:lvlJc w:val="right"/>
      <w:pPr>
        <w:ind w:left="2932" w:hanging="180"/>
      </w:pPr>
    </w:lvl>
    <w:lvl w:ilvl="3" w:tplc="0415000F" w:tentative="1">
      <w:start w:val="1"/>
      <w:numFmt w:val="decimal"/>
      <w:lvlText w:val="%4."/>
      <w:lvlJc w:val="left"/>
      <w:pPr>
        <w:ind w:left="3652" w:hanging="360"/>
      </w:pPr>
    </w:lvl>
    <w:lvl w:ilvl="4" w:tplc="04150019" w:tentative="1">
      <w:start w:val="1"/>
      <w:numFmt w:val="lowerLetter"/>
      <w:lvlText w:val="%5."/>
      <w:lvlJc w:val="left"/>
      <w:pPr>
        <w:ind w:left="4372" w:hanging="360"/>
      </w:pPr>
    </w:lvl>
    <w:lvl w:ilvl="5" w:tplc="0415001B" w:tentative="1">
      <w:start w:val="1"/>
      <w:numFmt w:val="lowerRoman"/>
      <w:lvlText w:val="%6."/>
      <w:lvlJc w:val="right"/>
      <w:pPr>
        <w:ind w:left="5092" w:hanging="180"/>
      </w:pPr>
    </w:lvl>
    <w:lvl w:ilvl="6" w:tplc="0415000F" w:tentative="1">
      <w:start w:val="1"/>
      <w:numFmt w:val="decimal"/>
      <w:lvlText w:val="%7."/>
      <w:lvlJc w:val="left"/>
      <w:pPr>
        <w:ind w:left="5812" w:hanging="360"/>
      </w:pPr>
    </w:lvl>
    <w:lvl w:ilvl="7" w:tplc="04150019" w:tentative="1">
      <w:start w:val="1"/>
      <w:numFmt w:val="lowerLetter"/>
      <w:lvlText w:val="%8."/>
      <w:lvlJc w:val="left"/>
      <w:pPr>
        <w:ind w:left="6532" w:hanging="360"/>
      </w:pPr>
    </w:lvl>
    <w:lvl w:ilvl="8" w:tplc="0415001B" w:tentative="1">
      <w:start w:val="1"/>
      <w:numFmt w:val="lowerRoman"/>
      <w:lvlText w:val="%9."/>
      <w:lvlJc w:val="right"/>
      <w:pPr>
        <w:ind w:left="7252" w:hanging="180"/>
      </w:pPr>
    </w:lvl>
  </w:abstractNum>
  <w:abstractNum w:abstractNumId="7" w15:restartNumberingAfterBreak="0">
    <w:nsid w:val="1E4D1774"/>
    <w:multiLevelType w:val="hybridMultilevel"/>
    <w:tmpl w:val="6944CCEE"/>
    <w:lvl w:ilvl="0" w:tplc="48287F1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A37DB"/>
    <w:multiLevelType w:val="hybridMultilevel"/>
    <w:tmpl w:val="9FA87840"/>
    <w:lvl w:ilvl="0" w:tplc="158057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73DF8"/>
    <w:multiLevelType w:val="hybridMultilevel"/>
    <w:tmpl w:val="81E0E6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308C4"/>
    <w:multiLevelType w:val="hybridMultilevel"/>
    <w:tmpl w:val="ECF28C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E64AD5"/>
    <w:multiLevelType w:val="hybridMultilevel"/>
    <w:tmpl w:val="713EE0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165A66"/>
    <w:multiLevelType w:val="hybridMultilevel"/>
    <w:tmpl w:val="AF109F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633FA"/>
    <w:multiLevelType w:val="hybridMultilevel"/>
    <w:tmpl w:val="730AC3E8"/>
    <w:lvl w:ilvl="0" w:tplc="E1AC150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26146"/>
    <w:multiLevelType w:val="hybridMultilevel"/>
    <w:tmpl w:val="6944CCEE"/>
    <w:lvl w:ilvl="0" w:tplc="48287F1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521229"/>
    <w:multiLevelType w:val="hybridMultilevel"/>
    <w:tmpl w:val="FB0A3418"/>
    <w:lvl w:ilvl="0" w:tplc="BFF47B28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sz w:val="22"/>
      </w:rPr>
    </w:lvl>
    <w:lvl w:ilvl="1" w:tplc="FFBA220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25550D"/>
    <w:multiLevelType w:val="hybridMultilevel"/>
    <w:tmpl w:val="4992FD9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DB5260"/>
    <w:multiLevelType w:val="hybridMultilevel"/>
    <w:tmpl w:val="81E0E6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93C51"/>
    <w:multiLevelType w:val="hybridMultilevel"/>
    <w:tmpl w:val="21C4D0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773BC"/>
    <w:multiLevelType w:val="hybridMultilevel"/>
    <w:tmpl w:val="9FA87840"/>
    <w:lvl w:ilvl="0" w:tplc="158057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DA3D61"/>
    <w:multiLevelType w:val="hybridMultilevel"/>
    <w:tmpl w:val="ECF8AA76"/>
    <w:lvl w:ilvl="0" w:tplc="ED4C1012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1836D6C"/>
    <w:multiLevelType w:val="hybridMultilevel"/>
    <w:tmpl w:val="09DC9262"/>
    <w:lvl w:ilvl="0" w:tplc="0415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D01B2A"/>
    <w:multiLevelType w:val="hybridMultilevel"/>
    <w:tmpl w:val="98882E54"/>
    <w:lvl w:ilvl="0" w:tplc="48287F1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B1394"/>
    <w:multiLevelType w:val="hybridMultilevel"/>
    <w:tmpl w:val="8390D03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0B155F4"/>
    <w:multiLevelType w:val="hybridMultilevel"/>
    <w:tmpl w:val="ECA29E3A"/>
    <w:lvl w:ilvl="0" w:tplc="B4CA28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BA6D7D"/>
    <w:multiLevelType w:val="hybridMultilevel"/>
    <w:tmpl w:val="5BCCF7AC"/>
    <w:lvl w:ilvl="0" w:tplc="34BA0EA2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413B4A"/>
    <w:multiLevelType w:val="hybridMultilevel"/>
    <w:tmpl w:val="7B48FA56"/>
    <w:lvl w:ilvl="0" w:tplc="0415000F">
      <w:start w:val="1"/>
      <w:numFmt w:val="decimal"/>
      <w:lvlText w:val="%1."/>
      <w:lvlJc w:val="left"/>
      <w:pPr>
        <w:ind w:left="2163" w:hanging="360"/>
      </w:pPr>
    </w:lvl>
    <w:lvl w:ilvl="1" w:tplc="04150019" w:tentative="1">
      <w:start w:val="1"/>
      <w:numFmt w:val="lowerLetter"/>
      <w:lvlText w:val="%2."/>
      <w:lvlJc w:val="left"/>
      <w:pPr>
        <w:ind w:left="2883" w:hanging="360"/>
      </w:pPr>
    </w:lvl>
    <w:lvl w:ilvl="2" w:tplc="0415001B" w:tentative="1">
      <w:start w:val="1"/>
      <w:numFmt w:val="lowerRoman"/>
      <w:lvlText w:val="%3."/>
      <w:lvlJc w:val="right"/>
      <w:pPr>
        <w:ind w:left="3603" w:hanging="180"/>
      </w:pPr>
    </w:lvl>
    <w:lvl w:ilvl="3" w:tplc="0415000F" w:tentative="1">
      <w:start w:val="1"/>
      <w:numFmt w:val="decimal"/>
      <w:lvlText w:val="%4."/>
      <w:lvlJc w:val="left"/>
      <w:pPr>
        <w:ind w:left="4323" w:hanging="360"/>
      </w:pPr>
    </w:lvl>
    <w:lvl w:ilvl="4" w:tplc="04150019" w:tentative="1">
      <w:start w:val="1"/>
      <w:numFmt w:val="lowerLetter"/>
      <w:lvlText w:val="%5."/>
      <w:lvlJc w:val="left"/>
      <w:pPr>
        <w:ind w:left="5043" w:hanging="360"/>
      </w:pPr>
    </w:lvl>
    <w:lvl w:ilvl="5" w:tplc="0415001B" w:tentative="1">
      <w:start w:val="1"/>
      <w:numFmt w:val="lowerRoman"/>
      <w:lvlText w:val="%6."/>
      <w:lvlJc w:val="right"/>
      <w:pPr>
        <w:ind w:left="5763" w:hanging="180"/>
      </w:pPr>
    </w:lvl>
    <w:lvl w:ilvl="6" w:tplc="0415000F" w:tentative="1">
      <w:start w:val="1"/>
      <w:numFmt w:val="decimal"/>
      <w:lvlText w:val="%7."/>
      <w:lvlJc w:val="left"/>
      <w:pPr>
        <w:ind w:left="6483" w:hanging="360"/>
      </w:pPr>
    </w:lvl>
    <w:lvl w:ilvl="7" w:tplc="04150019" w:tentative="1">
      <w:start w:val="1"/>
      <w:numFmt w:val="lowerLetter"/>
      <w:lvlText w:val="%8."/>
      <w:lvlJc w:val="left"/>
      <w:pPr>
        <w:ind w:left="7203" w:hanging="360"/>
      </w:pPr>
    </w:lvl>
    <w:lvl w:ilvl="8" w:tplc="0415001B" w:tentative="1">
      <w:start w:val="1"/>
      <w:numFmt w:val="lowerRoman"/>
      <w:lvlText w:val="%9."/>
      <w:lvlJc w:val="right"/>
      <w:pPr>
        <w:ind w:left="7923" w:hanging="180"/>
      </w:pPr>
    </w:lvl>
  </w:abstractNum>
  <w:abstractNum w:abstractNumId="27" w15:restartNumberingAfterBreak="0">
    <w:nsid w:val="56A77BB5"/>
    <w:multiLevelType w:val="hybridMultilevel"/>
    <w:tmpl w:val="0CAEB6AC"/>
    <w:lvl w:ilvl="0" w:tplc="0415000F">
      <w:start w:val="1"/>
      <w:numFmt w:val="decimal"/>
      <w:lvlText w:val="%1."/>
      <w:lvlJc w:val="left"/>
      <w:pPr>
        <w:ind w:left="705" w:hanging="70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5B2CEC"/>
    <w:multiLevelType w:val="hybridMultilevel"/>
    <w:tmpl w:val="6874A7FC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E5F2D12"/>
    <w:multiLevelType w:val="hybridMultilevel"/>
    <w:tmpl w:val="C3E0E664"/>
    <w:lvl w:ilvl="0" w:tplc="0415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9323A"/>
    <w:multiLevelType w:val="hybridMultilevel"/>
    <w:tmpl w:val="CFCA0066"/>
    <w:lvl w:ilvl="0" w:tplc="ED4C10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271120"/>
    <w:multiLevelType w:val="hybridMultilevel"/>
    <w:tmpl w:val="AA6EDA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3A2993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49381B"/>
    <w:multiLevelType w:val="hybridMultilevel"/>
    <w:tmpl w:val="58227F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F052C"/>
    <w:multiLevelType w:val="hybridMultilevel"/>
    <w:tmpl w:val="812CDB92"/>
    <w:lvl w:ilvl="0" w:tplc="0C649B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717851BD"/>
    <w:multiLevelType w:val="hybridMultilevel"/>
    <w:tmpl w:val="E36C5D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544248"/>
    <w:multiLevelType w:val="hybridMultilevel"/>
    <w:tmpl w:val="FA5A0EE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60F6474"/>
    <w:multiLevelType w:val="hybridMultilevel"/>
    <w:tmpl w:val="E5381EAE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8B63E89"/>
    <w:multiLevelType w:val="hybridMultilevel"/>
    <w:tmpl w:val="A8506FFC"/>
    <w:lvl w:ilvl="0" w:tplc="835CCC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7F5100"/>
    <w:multiLevelType w:val="hybridMultilevel"/>
    <w:tmpl w:val="80140C18"/>
    <w:lvl w:ilvl="0" w:tplc="6DD4E71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9938AE"/>
    <w:multiLevelType w:val="hybridMultilevel"/>
    <w:tmpl w:val="32BCCE3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25"/>
  </w:num>
  <w:num w:numId="4">
    <w:abstractNumId w:val="15"/>
  </w:num>
  <w:num w:numId="5">
    <w:abstractNumId w:val="12"/>
  </w:num>
  <w:num w:numId="6">
    <w:abstractNumId w:val="33"/>
  </w:num>
  <w:num w:numId="7">
    <w:abstractNumId w:val="31"/>
  </w:num>
  <w:num w:numId="8">
    <w:abstractNumId w:val="4"/>
  </w:num>
  <w:num w:numId="9">
    <w:abstractNumId w:val="0"/>
  </w:num>
  <w:num w:numId="10">
    <w:abstractNumId w:val="29"/>
  </w:num>
  <w:num w:numId="11">
    <w:abstractNumId w:val="5"/>
  </w:num>
  <w:num w:numId="12">
    <w:abstractNumId w:val="36"/>
  </w:num>
  <w:num w:numId="13">
    <w:abstractNumId w:val="7"/>
  </w:num>
  <w:num w:numId="14">
    <w:abstractNumId w:val="22"/>
  </w:num>
  <w:num w:numId="15">
    <w:abstractNumId w:val="14"/>
  </w:num>
  <w:num w:numId="16">
    <w:abstractNumId w:val="24"/>
  </w:num>
  <w:num w:numId="17">
    <w:abstractNumId w:val="28"/>
  </w:num>
  <w:num w:numId="18">
    <w:abstractNumId w:val="23"/>
  </w:num>
  <w:num w:numId="19">
    <w:abstractNumId w:val="9"/>
  </w:num>
  <w:num w:numId="20">
    <w:abstractNumId w:val="19"/>
  </w:num>
  <w:num w:numId="21">
    <w:abstractNumId w:val="8"/>
  </w:num>
  <w:num w:numId="22">
    <w:abstractNumId w:val="37"/>
  </w:num>
  <w:num w:numId="23">
    <w:abstractNumId w:val="6"/>
  </w:num>
  <w:num w:numId="24">
    <w:abstractNumId w:val="16"/>
  </w:num>
  <w:num w:numId="25">
    <w:abstractNumId w:val="11"/>
  </w:num>
  <w:num w:numId="26">
    <w:abstractNumId w:val="32"/>
  </w:num>
  <w:num w:numId="27">
    <w:abstractNumId w:val="35"/>
  </w:num>
  <w:num w:numId="28">
    <w:abstractNumId w:val="26"/>
  </w:num>
  <w:num w:numId="29">
    <w:abstractNumId w:val="13"/>
  </w:num>
  <w:num w:numId="30">
    <w:abstractNumId w:val="30"/>
  </w:num>
  <w:num w:numId="31">
    <w:abstractNumId w:val="20"/>
  </w:num>
  <w:num w:numId="32">
    <w:abstractNumId w:val="1"/>
  </w:num>
  <w:num w:numId="33">
    <w:abstractNumId w:val="38"/>
  </w:num>
  <w:num w:numId="34">
    <w:abstractNumId w:val="39"/>
  </w:num>
  <w:num w:numId="35">
    <w:abstractNumId w:val="34"/>
  </w:num>
  <w:num w:numId="36">
    <w:abstractNumId w:val="10"/>
  </w:num>
  <w:num w:numId="3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</w:num>
  <w:num w:numId="39">
    <w:abstractNumId w:val="2"/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MDUwMzI2MTcwNDRU0lEKTi0uzszPAykwrQUACQWyoiwAAAA="/>
  </w:docVars>
  <w:rsids>
    <w:rsidRoot w:val="000354D3"/>
    <w:rsid w:val="00020FA3"/>
    <w:rsid w:val="000354D3"/>
    <w:rsid w:val="000463EF"/>
    <w:rsid w:val="00066338"/>
    <w:rsid w:val="000C42AA"/>
    <w:rsid w:val="000E1D70"/>
    <w:rsid w:val="000E40CC"/>
    <w:rsid w:val="000F0E9D"/>
    <w:rsid w:val="000F4564"/>
    <w:rsid w:val="0014600B"/>
    <w:rsid w:val="001A175E"/>
    <w:rsid w:val="001A36BC"/>
    <w:rsid w:val="001B119D"/>
    <w:rsid w:val="001E215F"/>
    <w:rsid w:val="001F546C"/>
    <w:rsid w:val="002124A1"/>
    <w:rsid w:val="00213459"/>
    <w:rsid w:val="00216054"/>
    <w:rsid w:val="00235B4B"/>
    <w:rsid w:val="002474FA"/>
    <w:rsid w:val="002573EA"/>
    <w:rsid w:val="00271389"/>
    <w:rsid w:val="002B7D02"/>
    <w:rsid w:val="002C42F1"/>
    <w:rsid w:val="002F25AA"/>
    <w:rsid w:val="002F3179"/>
    <w:rsid w:val="002F7E37"/>
    <w:rsid w:val="00303EE9"/>
    <w:rsid w:val="0032411B"/>
    <w:rsid w:val="00350830"/>
    <w:rsid w:val="00376BC1"/>
    <w:rsid w:val="00415248"/>
    <w:rsid w:val="004602E5"/>
    <w:rsid w:val="00465DB7"/>
    <w:rsid w:val="004751C0"/>
    <w:rsid w:val="004960FC"/>
    <w:rsid w:val="004A60EF"/>
    <w:rsid w:val="004B1B99"/>
    <w:rsid w:val="004E16D5"/>
    <w:rsid w:val="004F1101"/>
    <w:rsid w:val="00500DC9"/>
    <w:rsid w:val="00514C4E"/>
    <w:rsid w:val="005740DD"/>
    <w:rsid w:val="0058617A"/>
    <w:rsid w:val="0059590D"/>
    <w:rsid w:val="005C2C7F"/>
    <w:rsid w:val="00617B9A"/>
    <w:rsid w:val="006518C8"/>
    <w:rsid w:val="00694BDB"/>
    <w:rsid w:val="006A4FB6"/>
    <w:rsid w:val="006B31D4"/>
    <w:rsid w:val="00733F7C"/>
    <w:rsid w:val="00764245"/>
    <w:rsid w:val="00767A99"/>
    <w:rsid w:val="007A250D"/>
    <w:rsid w:val="007D765F"/>
    <w:rsid w:val="007E66BC"/>
    <w:rsid w:val="00823C50"/>
    <w:rsid w:val="00824130"/>
    <w:rsid w:val="008640A9"/>
    <w:rsid w:val="008643B4"/>
    <w:rsid w:val="00876CD1"/>
    <w:rsid w:val="00887A73"/>
    <w:rsid w:val="008E7102"/>
    <w:rsid w:val="009132EC"/>
    <w:rsid w:val="00914FB0"/>
    <w:rsid w:val="009210D1"/>
    <w:rsid w:val="00921D7C"/>
    <w:rsid w:val="009235E5"/>
    <w:rsid w:val="009316F9"/>
    <w:rsid w:val="009B5A05"/>
    <w:rsid w:val="009C7F52"/>
    <w:rsid w:val="00A4070E"/>
    <w:rsid w:val="00A577A4"/>
    <w:rsid w:val="00AD3B91"/>
    <w:rsid w:val="00AE3E31"/>
    <w:rsid w:val="00AE5B5B"/>
    <w:rsid w:val="00AF31D3"/>
    <w:rsid w:val="00B13C8B"/>
    <w:rsid w:val="00B224CB"/>
    <w:rsid w:val="00B51551"/>
    <w:rsid w:val="00B60877"/>
    <w:rsid w:val="00B7714E"/>
    <w:rsid w:val="00B91739"/>
    <w:rsid w:val="00BB3AF0"/>
    <w:rsid w:val="00BC3180"/>
    <w:rsid w:val="00C22513"/>
    <w:rsid w:val="00C5218E"/>
    <w:rsid w:val="00C530F9"/>
    <w:rsid w:val="00C72BE3"/>
    <w:rsid w:val="00C87632"/>
    <w:rsid w:val="00CC6DD8"/>
    <w:rsid w:val="00CF3044"/>
    <w:rsid w:val="00D176B3"/>
    <w:rsid w:val="00D228DD"/>
    <w:rsid w:val="00D35262"/>
    <w:rsid w:val="00D72815"/>
    <w:rsid w:val="00D85EAA"/>
    <w:rsid w:val="00D92E8A"/>
    <w:rsid w:val="00D976B1"/>
    <w:rsid w:val="00DC3232"/>
    <w:rsid w:val="00DC3FF9"/>
    <w:rsid w:val="00E068BC"/>
    <w:rsid w:val="00EF0830"/>
    <w:rsid w:val="00F21128"/>
    <w:rsid w:val="00F21245"/>
    <w:rsid w:val="00F52321"/>
    <w:rsid w:val="00F91425"/>
    <w:rsid w:val="00FA516D"/>
    <w:rsid w:val="00FE4774"/>
    <w:rsid w:val="00FE58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E9DA8B"/>
  <w15:docId w15:val="{4C8C4F2B-9B53-472F-AA73-B0FF539BF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740D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354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354D3"/>
  </w:style>
  <w:style w:type="paragraph" w:styleId="Stopka">
    <w:name w:val="footer"/>
    <w:basedOn w:val="Normalny"/>
    <w:link w:val="StopkaZnak"/>
    <w:uiPriority w:val="99"/>
    <w:unhideWhenUsed/>
    <w:rsid w:val="000354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354D3"/>
  </w:style>
  <w:style w:type="paragraph" w:styleId="Tekstdymka">
    <w:name w:val="Balloon Text"/>
    <w:basedOn w:val="Normalny"/>
    <w:link w:val="TekstdymkaZnak"/>
    <w:uiPriority w:val="99"/>
    <w:semiHidden/>
    <w:unhideWhenUsed/>
    <w:rsid w:val="000354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354D3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7A250D"/>
    <w:pPr>
      <w:ind w:left="720"/>
      <w:contextualSpacing/>
    </w:pPr>
  </w:style>
  <w:style w:type="character" w:customStyle="1" w:styleId="st">
    <w:name w:val="st"/>
    <w:basedOn w:val="Domylnaczcionkaakapitu"/>
    <w:rsid w:val="007A250D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960F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960F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960FC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5740DD"/>
    <w:rPr>
      <w:color w:val="0000FF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887A73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F7E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7E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7E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7E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7E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.rodziewicz-motowidlo@ug.edu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.rodziewicz-motowidlo@ug.edu.p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package" Target="embeddings/Dokument_programu_Microsoft_Word.docx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8D798E-063F-4984-96B1-6BA323621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4</Words>
  <Characters>2305</Characters>
  <Application>Microsoft Office Word</Application>
  <DocSecurity>0</DocSecurity>
  <Lines>19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ł Bujak</dc:creator>
  <cp:lastModifiedBy>Sylwia Rodziewicz-Motowidło</cp:lastModifiedBy>
  <cp:revision>4</cp:revision>
  <dcterms:created xsi:type="dcterms:W3CDTF">2020-11-17T14:02:00Z</dcterms:created>
  <dcterms:modified xsi:type="dcterms:W3CDTF">2020-11-17T14:03:00Z</dcterms:modified>
</cp:coreProperties>
</file>